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3371</w:t>
      </w:r>
    </w:p>
    <w:p>
      <w:pPr>
        <w:pStyle w:val="Author"/>
      </w:pPr>
      <w:r>
        <w:t xml:space="preserve">Leanne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March</w:t>
      </w:r>
      <w:r>
        <w:t xml:space="preserve"> </w:t>
      </w:r>
      <w:r>
        <w:t xml:space="preserve">201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C3371_files/figure-docx/gdp%20pollution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7c68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3371</dc:title>
  <dc:creator>Leanne</dc:creator>
  <dcterms:created xsi:type="dcterms:W3CDTF">2017-03-13T12:58:55Z</dcterms:created>
  <dcterms:modified xsi:type="dcterms:W3CDTF">2017-03-13T12:58:55Z</dcterms:modified>
</cp:coreProperties>
</file>